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74144" w14:textId="4BE47929" w:rsidR="00BB668B" w:rsidRPr="00B7476C" w:rsidRDefault="00DD6CED" w:rsidP="00B7476C">
      <w:pPr>
        <w:widowControl/>
        <w:spacing w:line="360" w:lineRule="auto"/>
        <w:jc w:val="left"/>
        <w:rPr>
          <w:rFonts w:ascii="Times New Roman" w:eastAsia="宋体" w:hAnsi="Times New Roman" w:cs="Times New Roman"/>
          <w:bCs/>
          <w:color w:val="231F20"/>
          <w:sz w:val="20"/>
          <w:szCs w:val="20"/>
        </w:rPr>
      </w:pPr>
      <w:bookmarkStart w:id="0" w:name="_Toc54178949"/>
      <w:r>
        <w:rPr>
          <w:rFonts w:ascii="Times New Roman" w:hAnsi="Times New Roman" w:cs="Times New Roman"/>
          <w:b/>
          <w:color w:val="131413"/>
          <w:kern w:val="0"/>
          <w:sz w:val="20"/>
          <w:szCs w:val="20"/>
        </w:rPr>
        <w:t>Supplemental Digital Content</w:t>
      </w:r>
      <w:r w:rsidR="00A51575" w:rsidRPr="00B7476C">
        <w:rPr>
          <w:rFonts w:ascii="Times New Roman" w:hAnsi="Times New Roman" w:cs="Times New Roman"/>
          <w:b/>
          <w:color w:val="131413"/>
          <w:kern w:val="0"/>
          <w:sz w:val="20"/>
          <w:szCs w:val="20"/>
        </w:rPr>
        <w:t xml:space="preserve"> </w:t>
      </w:r>
      <w:r w:rsidR="00A51575" w:rsidRPr="00B7476C">
        <w:rPr>
          <w:rFonts w:ascii="Times New Roman" w:eastAsia="宋体" w:hAnsi="Times New Roman" w:cs="Times New Roman"/>
          <w:b/>
          <w:sz w:val="20"/>
          <w:szCs w:val="20"/>
        </w:rPr>
        <w:t>1</w:t>
      </w:r>
      <w:r w:rsidR="00A51575" w:rsidRPr="00B7476C">
        <w:rPr>
          <w:rFonts w:ascii="Times New Roman" w:eastAsia="宋体" w:hAnsi="Times New Roman" w:cs="Times New Roman"/>
          <w:bCs/>
          <w:color w:val="231F20"/>
          <w:sz w:val="20"/>
          <w:szCs w:val="20"/>
        </w:rPr>
        <w:t xml:space="preserve"> </w:t>
      </w:r>
      <w:r w:rsidR="00AD4864" w:rsidRPr="00B7476C">
        <w:rPr>
          <w:rFonts w:ascii="Times New Roman" w:hAnsi="Times New Roman" w:cs="Times New Roman"/>
          <w:kern w:val="0"/>
          <w:sz w:val="20"/>
          <w:szCs w:val="20"/>
        </w:rPr>
        <w:t>Revised</w:t>
      </w:r>
      <w:r w:rsidR="006E2713">
        <w:rPr>
          <w:rFonts w:ascii="Times New Roman" w:hAnsi="Times New Roman" w:cs="Times New Roman" w:hint="eastAsia"/>
          <w:kern w:val="0"/>
          <w:sz w:val="20"/>
          <w:szCs w:val="20"/>
        </w:rPr>
        <w:t>-</w:t>
      </w:r>
      <w:r w:rsidR="00AD4864" w:rsidRPr="00B7476C">
        <w:rPr>
          <w:rFonts w:ascii="Times New Roman" w:hAnsi="Times New Roman" w:cs="Times New Roman"/>
          <w:kern w:val="0"/>
          <w:sz w:val="20"/>
          <w:szCs w:val="20"/>
        </w:rPr>
        <w:t xml:space="preserve">Risk Analysis Index Scoring </w:t>
      </w:r>
      <w:r w:rsidR="006E2713">
        <w:rPr>
          <w:rFonts w:ascii="Times New Roman" w:hAnsi="Times New Roman" w:cs="Times New Roman" w:hint="eastAsia"/>
          <w:kern w:val="0"/>
          <w:sz w:val="20"/>
          <w:szCs w:val="20"/>
        </w:rPr>
        <w:t>system</w:t>
      </w:r>
      <w:r w:rsidR="00346B7F" w:rsidRPr="005A1F28">
        <w:rPr>
          <w:rFonts w:ascii="Times New Roman" w:eastAsia="宋体" w:hAnsi="Times New Roman" w:cs="Times New Roman"/>
          <w:bCs/>
          <w:color w:val="231F20"/>
          <w:sz w:val="20"/>
          <w:szCs w:val="20"/>
        </w:rPr>
        <w:t xml:space="preserve"> </w:t>
      </w:r>
      <w:r w:rsidR="005A1F28">
        <w:rPr>
          <w:rFonts w:ascii="Times New Roman" w:eastAsia="宋体" w:hAnsi="Times New Roman" w:cs="Times New Roman" w:hint="eastAsia"/>
          <w:bCs/>
          <w:color w:val="231F20"/>
          <w:sz w:val="20"/>
          <w:szCs w:val="20"/>
        </w:rPr>
        <w:t>[</w:t>
      </w:r>
      <w:r w:rsidR="00605DD9" w:rsidRPr="005A1F28">
        <w:rPr>
          <w:rFonts w:ascii="Times New Roman" w:eastAsia="宋体" w:hAnsi="Times New Roman" w:cs="Times New Roman" w:hint="eastAsia"/>
          <w:bCs/>
          <w:color w:val="231F20"/>
          <w:sz w:val="20"/>
          <w:szCs w:val="20"/>
        </w:rPr>
        <w:t>9</w:t>
      </w:r>
      <w:r w:rsidR="005A1F28">
        <w:rPr>
          <w:rFonts w:ascii="Times New Roman" w:eastAsia="宋体" w:hAnsi="Times New Roman" w:cs="Times New Roman"/>
          <w:bCs/>
          <w:color w:val="231F20"/>
          <w:sz w:val="20"/>
          <w:szCs w:val="20"/>
        </w:rPr>
        <w:t>]</w:t>
      </w:r>
    </w:p>
    <w:tbl>
      <w:tblPr>
        <w:tblW w:w="818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2410"/>
        <w:gridCol w:w="2126"/>
      </w:tblGrid>
      <w:tr w:rsidR="00AD4864" w:rsidRPr="00B7476C" w14:paraId="4768D99B" w14:textId="77777777" w:rsidTr="00700625">
        <w:trPr>
          <w:trHeight w:val="284"/>
        </w:trPr>
        <w:tc>
          <w:tcPr>
            <w:tcW w:w="36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F8381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Variable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24AF61" w14:textId="77777777" w:rsidR="00AD4864" w:rsidRPr="00B7476C" w:rsidRDefault="00AD486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RAI</w:t>
            </w:r>
            <w:r w:rsidR="006B188E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-rev</w:t>
            </w:r>
          </w:p>
        </w:tc>
      </w:tr>
      <w:tr w:rsidR="00AD4864" w:rsidRPr="00B7476C" w14:paraId="18AE9CF1" w14:textId="77777777" w:rsidTr="00700625">
        <w:trPr>
          <w:trHeight w:val="284"/>
        </w:trPr>
        <w:tc>
          <w:tcPr>
            <w:tcW w:w="36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0E015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Male sex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31515820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</w:t>
            </w:r>
          </w:p>
        </w:tc>
      </w:tr>
      <w:tr w:rsidR="00AD4864" w:rsidRPr="00B7476C" w14:paraId="029A15A9" w14:textId="77777777" w:rsidTr="00700625">
        <w:trPr>
          <w:trHeight w:val="80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7DC790CE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Weight loss</w:t>
            </w:r>
          </w:p>
        </w:tc>
        <w:tc>
          <w:tcPr>
            <w:tcW w:w="4536" w:type="dxa"/>
            <w:gridSpan w:val="2"/>
          </w:tcPr>
          <w:p w14:paraId="6C0B2512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4</w:t>
            </w:r>
          </w:p>
        </w:tc>
      </w:tr>
      <w:tr w:rsidR="00AD4864" w:rsidRPr="00B7476C" w14:paraId="2EF1F929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6C3D9A15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Poor appetite</w:t>
            </w:r>
          </w:p>
        </w:tc>
        <w:tc>
          <w:tcPr>
            <w:tcW w:w="4536" w:type="dxa"/>
            <w:gridSpan w:val="2"/>
          </w:tcPr>
          <w:p w14:paraId="124CFF7C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4</w:t>
            </w:r>
          </w:p>
        </w:tc>
      </w:tr>
      <w:tr w:rsidR="00AD4864" w:rsidRPr="00B7476C" w14:paraId="009A8A20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13F06DD1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Renal failure</w:t>
            </w:r>
          </w:p>
        </w:tc>
        <w:tc>
          <w:tcPr>
            <w:tcW w:w="4536" w:type="dxa"/>
            <w:gridSpan w:val="2"/>
          </w:tcPr>
          <w:p w14:paraId="09B1AF30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8</w:t>
            </w:r>
          </w:p>
        </w:tc>
      </w:tr>
      <w:tr w:rsidR="00AD4864" w:rsidRPr="00B7476C" w14:paraId="762E8FE7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43B19E41" w14:textId="77777777" w:rsidR="00AD4864" w:rsidRPr="00B7476C" w:rsidRDefault="00AD4864" w:rsidP="006E7144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Congestive heart failure</w:t>
            </w:r>
          </w:p>
        </w:tc>
        <w:tc>
          <w:tcPr>
            <w:tcW w:w="4536" w:type="dxa"/>
            <w:gridSpan w:val="2"/>
          </w:tcPr>
          <w:p w14:paraId="1010F909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5</w:t>
            </w:r>
          </w:p>
        </w:tc>
      </w:tr>
      <w:tr w:rsidR="00AD4864" w:rsidRPr="00B7476C" w14:paraId="4E3A1299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7353959D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Shortness of breath</w:t>
            </w:r>
            <w:r w:rsidR="006A280F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at rest</w:t>
            </w:r>
          </w:p>
        </w:tc>
        <w:tc>
          <w:tcPr>
            <w:tcW w:w="4536" w:type="dxa"/>
            <w:gridSpan w:val="2"/>
          </w:tcPr>
          <w:p w14:paraId="689F9C3F" w14:textId="77777777" w:rsidR="00AD4864" w:rsidRPr="00B7476C" w:rsidRDefault="00700625" w:rsidP="00B7476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AD4864" w:rsidRPr="00B7476C" w14:paraId="0442E8AB" w14:textId="77777777" w:rsidTr="00700625">
        <w:trPr>
          <w:trHeight w:val="284"/>
        </w:trPr>
        <w:tc>
          <w:tcPr>
            <w:tcW w:w="36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85F23" w14:textId="77777777" w:rsidR="00AD4864" w:rsidRPr="00B7476C" w:rsidRDefault="00AD486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Residence other than independent living</w:t>
            </w: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196763E" w14:textId="77777777" w:rsidR="00AD4864" w:rsidRPr="00B7476C" w:rsidRDefault="00700625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F76D74" w:rsidRPr="00B7476C" w14:paraId="79F05DAA" w14:textId="77777777" w:rsidTr="00700625">
        <w:trPr>
          <w:trHeight w:val="284"/>
        </w:trPr>
        <w:tc>
          <w:tcPr>
            <w:tcW w:w="365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5E487D2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Age</w:t>
            </w:r>
            <w:r w:rsidR="00AD4864" w:rsidRPr="00B7476C">
              <w:rPr>
                <w:rFonts w:ascii="Times New Roman" w:eastAsia="AdvP4C4E74" w:hAnsi="Times New Roman" w:cs="Times New Roman"/>
                <w:kern w:val="0"/>
                <w:sz w:val="20"/>
                <w:szCs w:val="20"/>
              </w:rPr>
              <w:t xml:space="preserve">* </w:t>
            </w: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ncer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</w:tcPr>
          <w:p w14:paraId="7B3B3BE4" w14:textId="77777777" w:rsidR="00F76D74" w:rsidRPr="00B7476C" w:rsidRDefault="00004A6A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W</w:t>
            </w:r>
            <w:r w:rsidR="00AD486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ithout</w:t>
            </w:r>
            <w:r w:rsidR="00F76D7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ancer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</w:tcPr>
          <w:p w14:paraId="2A758808" w14:textId="77777777" w:rsidR="00F76D74" w:rsidRPr="00B7476C" w:rsidRDefault="00AD486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With </w:t>
            </w:r>
            <w:r w:rsidR="00F76D7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cancer</w:t>
            </w:r>
          </w:p>
        </w:tc>
      </w:tr>
      <w:tr w:rsidR="00F76D74" w:rsidRPr="00B7476C" w14:paraId="2F062DC3" w14:textId="77777777" w:rsidTr="00700625">
        <w:trPr>
          <w:trHeight w:val="284"/>
        </w:trPr>
        <w:tc>
          <w:tcPr>
            <w:tcW w:w="3652" w:type="dxa"/>
            <w:tcBorders>
              <w:top w:val="nil"/>
            </w:tcBorders>
            <w:shd w:val="clear" w:color="auto" w:fill="auto"/>
            <w:vAlign w:val="center"/>
            <w:hideMark/>
          </w:tcPr>
          <w:p w14:paraId="15463CE5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Age</w:t>
            </w:r>
          </w:p>
        </w:tc>
        <w:tc>
          <w:tcPr>
            <w:tcW w:w="2410" w:type="dxa"/>
            <w:tcBorders>
              <w:top w:val="nil"/>
            </w:tcBorders>
          </w:tcPr>
          <w:p w14:paraId="429AD3AA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</w:tcBorders>
          </w:tcPr>
          <w:p w14:paraId="48B6FC9F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</w:p>
        </w:tc>
      </w:tr>
      <w:tr w:rsidR="00F76D74" w:rsidRPr="00B7476C" w14:paraId="5E915F1F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1B166F0E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65–69</w:t>
            </w:r>
          </w:p>
        </w:tc>
        <w:tc>
          <w:tcPr>
            <w:tcW w:w="2410" w:type="dxa"/>
          </w:tcPr>
          <w:p w14:paraId="46AF1E10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20</w:t>
            </w:r>
          </w:p>
        </w:tc>
        <w:tc>
          <w:tcPr>
            <w:tcW w:w="2126" w:type="dxa"/>
          </w:tcPr>
          <w:p w14:paraId="47212B92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4</w:t>
            </w:r>
          </w:p>
        </w:tc>
      </w:tr>
      <w:tr w:rsidR="00F76D74" w:rsidRPr="00B7476C" w14:paraId="64C31A38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09FB155C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70–74</w:t>
            </w:r>
          </w:p>
        </w:tc>
        <w:tc>
          <w:tcPr>
            <w:tcW w:w="2410" w:type="dxa"/>
          </w:tcPr>
          <w:p w14:paraId="006F2FE2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22</w:t>
            </w:r>
          </w:p>
        </w:tc>
        <w:tc>
          <w:tcPr>
            <w:tcW w:w="2126" w:type="dxa"/>
          </w:tcPr>
          <w:p w14:paraId="448CB330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4</w:t>
            </w:r>
          </w:p>
        </w:tc>
      </w:tr>
      <w:tr w:rsidR="00F76D74" w:rsidRPr="00B7476C" w14:paraId="2B85E7CD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2BD1BD39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75–79</w:t>
            </w:r>
          </w:p>
        </w:tc>
        <w:tc>
          <w:tcPr>
            <w:tcW w:w="2410" w:type="dxa"/>
          </w:tcPr>
          <w:p w14:paraId="2854F63F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24</w:t>
            </w:r>
          </w:p>
        </w:tc>
        <w:tc>
          <w:tcPr>
            <w:tcW w:w="2126" w:type="dxa"/>
          </w:tcPr>
          <w:p w14:paraId="5E778DC0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5</w:t>
            </w:r>
          </w:p>
        </w:tc>
      </w:tr>
      <w:tr w:rsidR="00F76D74" w:rsidRPr="00B7476C" w14:paraId="4AA9AAE2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4B1A7046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80–84</w:t>
            </w:r>
          </w:p>
        </w:tc>
        <w:tc>
          <w:tcPr>
            <w:tcW w:w="2410" w:type="dxa"/>
          </w:tcPr>
          <w:p w14:paraId="50520E3D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26</w:t>
            </w:r>
          </w:p>
        </w:tc>
        <w:tc>
          <w:tcPr>
            <w:tcW w:w="2126" w:type="dxa"/>
          </w:tcPr>
          <w:p w14:paraId="76F907B5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5</w:t>
            </w:r>
          </w:p>
        </w:tc>
      </w:tr>
      <w:tr w:rsidR="00F76D74" w:rsidRPr="00B7476C" w14:paraId="29B93CC1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6A0D6AF4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85–89</w:t>
            </w:r>
          </w:p>
        </w:tc>
        <w:tc>
          <w:tcPr>
            <w:tcW w:w="2410" w:type="dxa"/>
          </w:tcPr>
          <w:p w14:paraId="1FCCFE17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28</w:t>
            </w:r>
          </w:p>
        </w:tc>
        <w:tc>
          <w:tcPr>
            <w:tcW w:w="2126" w:type="dxa"/>
          </w:tcPr>
          <w:p w14:paraId="163C7DF7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6</w:t>
            </w:r>
          </w:p>
        </w:tc>
      </w:tr>
      <w:tr w:rsidR="00F76D74" w:rsidRPr="00B7476C" w14:paraId="22ED74A2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425C91A7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90–94</w:t>
            </w:r>
          </w:p>
        </w:tc>
        <w:tc>
          <w:tcPr>
            <w:tcW w:w="2410" w:type="dxa"/>
          </w:tcPr>
          <w:p w14:paraId="744C8FD4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0</w:t>
            </w:r>
          </w:p>
        </w:tc>
        <w:tc>
          <w:tcPr>
            <w:tcW w:w="2126" w:type="dxa"/>
          </w:tcPr>
          <w:p w14:paraId="3836A1E4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6</w:t>
            </w:r>
          </w:p>
        </w:tc>
      </w:tr>
      <w:tr w:rsidR="00F76D74" w:rsidRPr="00B7476C" w14:paraId="44F49619" w14:textId="77777777" w:rsidTr="00700625">
        <w:trPr>
          <w:trHeight w:val="284"/>
        </w:trPr>
        <w:tc>
          <w:tcPr>
            <w:tcW w:w="365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0254D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95–99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CC3A229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2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830D8A9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37</w:t>
            </w:r>
          </w:p>
        </w:tc>
      </w:tr>
      <w:tr w:rsidR="00F76D74" w:rsidRPr="00B7476C" w14:paraId="05234805" w14:textId="77777777" w:rsidTr="00700625">
        <w:trPr>
          <w:trHeight w:val="284"/>
        </w:trPr>
        <w:tc>
          <w:tcPr>
            <w:tcW w:w="365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2F1A97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ADL</w:t>
            </w:r>
            <w:r w:rsidR="00AD4864" w:rsidRPr="00B7476C">
              <w:rPr>
                <w:rFonts w:ascii="Times New Roman" w:eastAsia="AdvP4C4E74" w:hAnsi="Times New Roman" w:cs="Times New Roman"/>
                <w:kern w:val="0"/>
                <w:sz w:val="20"/>
                <w:szCs w:val="20"/>
              </w:rPr>
              <w:t xml:space="preserve">* </w:t>
            </w:r>
            <w:r w:rsidR="00315803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cognitive decline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</w:tcPr>
          <w:p w14:paraId="081C0713" w14:textId="77777777" w:rsidR="00F76D74" w:rsidRPr="00B7476C" w:rsidRDefault="00004A6A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W</w:t>
            </w:r>
            <w:r w:rsidR="00AD486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ithout</w:t>
            </w:r>
            <w:r w:rsidR="00F76D7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cog</w:t>
            </w:r>
            <w:r w:rsidR="00AD486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nitive decline</w:t>
            </w: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</w:tcPr>
          <w:p w14:paraId="36480CE4" w14:textId="77777777" w:rsidR="00F76D74" w:rsidRPr="00B7476C" w:rsidRDefault="00AD486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With </w:t>
            </w:r>
            <w:r w:rsidR="00F76D74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cog</w:t>
            </w: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nitive</w:t>
            </w:r>
            <w:r w:rsidR="00315803"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 xml:space="preserve"> decline</w:t>
            </w:r>
          </w:p>
        </w:tc>
      </w:tr>
      <w:tr w:rsidR="00F76D74" w:rsidRPr="00B7476C" w14:paraId="7C463EE6" w14:textId="77777777" w:rsidTr="00700625">
        <w:trPr>
          <w:trHeight w:val="284"/>
        </w:trPr>
        <w:tc>
          <w:tcPr>
            <w:tcW w:w="365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8E9C58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Totally dependent</w:t>
            </w:r>
          </w:p>
        </w:tc>
        <w:tc>
          <w:tcPr>
            <w:tcW w:w="2410" w:type="dxa"/>
            <w:tcBorders>
              <w:top w:val="nil"/>
            </w:tcBorders>
          </w:tcPr>
          <w:p w14:paraId="3B109C1C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14</w:t>
            </w:r>
          </w:p>
        </w:tc>
        <w:tc>
          <w:tcPr>
            <w:tcW w:w="2126" w:type="dxa"/>
            <w:tcBorders>
              <w:top w:val="nil"/>
            </w:tcBorders>
          </w:tcPr>
          <w:p w14:paraId="0741A43C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16</w:t>
            </w:r>
          </w:p>
        </w:tc>
      </w:tr>
      <w:tr w:rsidR="00F76D74" w:rsidRPr="00B7476C" w14:paraId="7230EE5F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2DE80B18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Partially dependent</w:t>
            </w:r>
          </w:p>
        </w:tc>
        <w:tc>
          <w:tcPr>
            <w:tcW w:w="2410" w:type="dxa"/>
          </w:tcPr>
          <w:p w14:paraId="39FE7634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7</w:t>
            </w:r>
          </w:p>
        </w:tc>
        <w:tc>
          <w:tcPr>
            <w:tcW w:w="2126" w:type="dxa"/>
          </w:tcPr>
          <w:p w14:paraId="7209849A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11</w:t>
            </w:r>
          </w:p>
        </w:tc>
      </w:tr>
      <w:tr w:rsidR="00F76D74" w:rsidRPr="00B7476C" w14:paraId="45D492E1" w14:textId="77777777" w:rsidTr="00700625">
        <w:trPr>
          <w:trHeight w:val="284"/>
        </w:trPr>
        <w:tc>
          <w:tcPr>
            <w:tcW w:w="3652" w:type="dxa"/>
            <w:shd w:val="clear" w:color="auto" w:fill="auto"/>
            <w:noWrap/>
            <w:vAlign w:val="center"/>
            <w:hideMark/>
          </w:tcPr>
          <w:p w14:paraId="5A35980A" w14:textId="77777777" w:rsidR="00F76D74" w:rsidRPr="00B7476C" w:rsidRDefault="00F76D74" w:rsidP="00B7476C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hAnsi="Times New Roman" w:cs="Times New Roman"/>
                <w:kern w:val="0"/>
                <w:sz w:val="20"/>
                <w:szCs w:val="20"/>
              </w:rPr>
              <w:t>Independent</w:t>
            </w:r>
          </w:p>
        </w:tc>
        <w:tc>
          <w:tcPr>
            <w:tcW w:w="2410" w:type="dxa"/>
          </w:tcPr>
          <w:p w14:paraId="55169644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0</w:t>
            </w:r>
          </w:p>
        </w:tc>
        <w:tc>
          <w:tcPr>
            <w:tcW w:w="2126" w:type="dxa"/>
          </w:tcPr>
          <w:p w14:paraId="5E8F985A" w14:textId="77777777" w:rsidR="00F76D74" w:rsidRPr="00B7476C" w:rsidRDefault="00F76D74" w:rsidP="00B7476C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</w:pPr>
            <w:r w:rsidRPr="00B7476C">
              <w:rPr>
                <w:rFonts w:ascii="Times New Roman" w:eastAsia="宋体" w:hAnsi="Times New Roman" w:cs="Times New Roman"/>
                <w:color w:val="231F20"/>
                <w:sz w:val="20"/>
                <w:szCs w:val="20"/>
              </w:rPr>
              <w:t>5</w:t>
            </w:r>
          </w:p>
        </w:tc>
      </w:tr>
    </w:tbl>
    <w:bookmarkEnd w:id="0"/>
    <w:p w14:paraId="0713A7F2" w14:textId="77777777" w:rsidR="003B279A" w:rsidRPr="00B7476C" w:rsidRDefault="000A5707" w:rsidP="00B7476C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T</w:t>
      </w:r>
      <w:r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otal score</w:t>
      </w:r>
      <w:r w:rsidR="002536E1"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 xml:space="preserve"> (</w:t>
      </w:r>
      <w:r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range</w:t>
      </w:r>
      <w:r w:rsidR="002536E1"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)</w:t>
      </w:r>
      <w:r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:</w:t>
      </w:r>
      <w:r w:rsidR="002536E1"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kern w:val="0"/>
          <w:sz w:val="20"/>
          <w:szCs w:val="20"/>
        </w:rPr>
        <w:t>0 to 81</w:t>
      </w:r>
    </w:p>
    <w:sectPr w:rsidR="003B279A" w:rsidRPr="00B7476C" w:rsidSect="00F76D74">
      <w:headerReference w:type="default" r:id="rId8"/>
      <w:pgSz w:w="11906" w:h="16838"/>
      <w:pgMar w:top="1701" w:right="1701" w:bottom="170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3694B" w14:textId="77777777" w:rsidR="00887F84" w:rsidRDefault="00887F84" w:rsidP="00D640D6">
      <w:r>
        <w:separator/>
      </w:r>
    </w:p>
  </w:endnote>
  <w:endnote w:type="continuationSeparator" w:id="0">
    <w:p w14:paraId="64C59FFB" w14:textId="77777777" w:rsidR="00887F84" w:rsidRDefault="00887F84" w:rsidP="00D6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4C4E74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E2603" w14:textId="77777777" w:rsidR="00887F84" w:rsidRDefault="00887F84" w:rsidP="00D640D6">
      <w:r>
        <w:separator/>
      </w:r>
    </w:p>
  </w:footnote>
  <w:footnote w:type="continuationSeparator" w:id="0">
    <w:p w14:paraId="4B724842" w14:textId="77777777" w:rsidR="00887F84" w:rsidRDefault="00887F84" w:rsidP="00D64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4016358"/>
      <w:docPartObj>
        <w:docPartGallery w:val="Page Numbers (Top of Page)"/>
        <w:docPartUnique/>
      </w:docPartObj>
    </w:sdtPr>
    <w:sdtEndPr/>
    <w:sdtContent>
      <w:p w14:paraId="3617F663" w14:textId="77777777" w:rsidR="006A280F" w:rsidRDefault="00887F84" w:rsidP="00E61B25">
        <w:pPr>
          <w:pStyle w:val="a3"/>
          <w:pBdr>
            <w:bottom w:val="none" w:sz="0" w:space="0" w:color="auto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25EA" w:rsidRPr="00B625EA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5053F48D" w14:textId="77777777" w:rsidR="006A280F" w:rsidRDefault="006A280F" w:rsidP="00E61B25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4C63"/>
    <w:multiLevelType w:val="hybridMultilevel"/>
    <w:tmpl w:val="D0A8566C"/>
    <w:lvl w:ilvl="0" w:tplc="449C8B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3A5A5B"/>
    <w:multiLevelType w:val="multilevel"/>
    <w:tmpl w:val="5582E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B475A81"/>
    <w:multiLevelType w:val="multilevel"/>
    <w:tmpl w:val="7EFE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zIyNDe1NDe2sDBR0lEKTi0uzszPAykwNKsFAFP6DqQtAAAA"/>
  </w:docVars>
  <w:rsids>
    <w:rsidRoot w:val="00D640D6"/>
    <w:rsid w:val="0000169F"/>
    <w:rsid w:val="00001BB2"/>
    <w:rsid w:val="00002FC6"/>
    <w:rsid w:val="00004A6A"/>
    <w:rsid w:val="0001232C"/>
    <w:rsid w:val="000127DC"/>
    <w:rsid w:val="0001352A"/>
    <w:rsid w:val="000142A7"/>
    <w:rsid w:val="00016954"/>
    <w:rsid w:val="000211AF"/>
    <w:rsid w:val="00024EE9"/>
    <w:rsid w:val="0002631D"/>
    <w:rsid w:val="00030D2A"/>
    <w:rsid w:val="0003126E"/>
    <w:rsid w:val="000350E6"/>
    <w:rsid w:val="00044263"/>
    <w:rsid w:val="000520C5"/>
    <w:rsid w:val="00063316"/>
    <w:rsid w:val="0007323D"/>
    <w:rsid w:val="00073C23"/>
    <w:rsid w:val="00076097"/>
    <w:rsid w:val="000765CB"/>
    <w:rsid w:val="00076E34"/>
    <w:rsid w:val="000808A8"/>
    <w:rsid w:val="000822DE"/>
    <w:rsid w:val="00083EF7"/>
    <w:rsid w:val="00085020"/>
    <w:rsid w:val="0008756C"/>
    <w:rsid w:val="00091A7B"/>
    <w:rsid w:val="000945FE"/>
    <w:rsid w:val="0009648A"/>
    <w:rsid w:val="00096B10"/>
    <w:rsid w:val="00097418"/>
    <w:rsid w:val="000A0523"/>
    <w:rsid w:val="000A41FF"/>
    <w:rsid w:val="000A5707"/>
    <w:rsid w:val="000A5AB2"/>
    <w:rsid w:val="000B211A"/>
    <w:rsid w:val="000B7D8C"/>
    <w:rsid w:val="000C1732"/>
    <w:rsid w:val="000C2143"/>
    <w:rsid w:val="000C4E10"/>
    <w:rsid w:val="000C6D5D"/>
    <w:rsid w:val="000D6C45"/>
    <w:rsid w:val="000F2D94"/>
    <w:rsid w:val="000F4CE3"/>
    <w:rsid w:val="000F625D"/>
    <w:rsid w:val="000F7054"/>
    <w:rsid w:val="001019CE"/>
    <w:rsid w:val="00103BD3"/>
    <w:rsid w:val="00112526"/>
    <w:rsid w:val="0011340C"/>
    <w:rsid w:val="001214C6"/>
    <w:rsid w:val="00124A09"/>
    <w:rsid w:val="001306A3"/>
    <w:rsid w:val="0013169A"/>
    <w:rsid w:val="00135811"/>
    <w:rsid w:val="0013670D"/>
    <w:rsid w:val="00137796"/>
    <w:rsid w:val="001409D9"/>
    <w:rsid w:val="0014166C"/>
    <w:rsid w:val="001442EA"/>
    <w:rsid w:val="00152693"/>
    <w:rsid w:val="001546B4"/>
    <w:rsid w:val="00156C49"/>
    <w:rsid w:val="001641FD"/>
    <w:rsid w:val="00167192"/>
    <w:rsid w:val="001734EF"/>
    <w:rsid w:val="00181D85"/>
    <w:rsid w:val="00187BE5"/>
    <w:rsid w:val="00190A2D"/>
    <w:rsid w:val="00193A48"/>
    <w:rsid w:val="00195E1A"/>
    <w:rsid w:val="0019650E"/>
    <w:rsid w:val="001969A3"/>
    <w:rsid w:val="001A4EE7"/>
    <w:rsid w:val="001C23F0"/>
    <w:rsid w:val="001C41EE"/>
    <w:rsid w:val="001C6344"/>
    <w:rsid w:val="001C7E32"/>
    <w:rsid w:val="001D13C7"/>
    <w:rsid w:val="001D23F1"/>
    <w:rsid w:val="001D3514"/>
    <w:rsid w:val="001E681D"/>
    <w:rsid w:val="00202B8F"/>
    <w:rsid w:val="00202D09"/>
    <w:rsid w:val="00203E9F"/>
    <w:rsid w:val="002041C0"/>
    <w:rsid w:val="00222297"/>
    <w:rsid w:val="00224F09"/>
    <w:rsid w:val="0022733E"/>
    <w:rsid w:val="002455BD"/>
    <w:rsid w:val="00246497"/>
    <w:rsid w:val="002536E1"/>
    <w:rsid w:val="00255EB8"/>
    <w:rsid w:val="0026439E"/>
    <w:rsid w:val="00271BF1"/>
    <w:rsid w:val="00271FF8"/>
    <w:rsid w:val="00283AA1"/>
    <w:rsid w:val="00286AE3"/>
    <w:rsid w:val="002908E6"/>
    <w:rsid w:val="002A3504"/>
    <w:rsid w:val="002A7831"/>
    <w:rsid w:val="002B03F3"/>
    <w:rsid w:val="002B5225"/>
    <w:rsid w:val="002B62C9"/>
    <w:rsid w:val="002B6940"/>
    <w:rsid w:val="002B764E"/>
    <w:rsid w:val="002C0FF7"/>
    <w:rsid w:val="002C21C2"/>
    <w:rsid w:val="002C385E"/>
    <w:rsid w:val="002C443A"/>
    <w:rsid w:val="002C609C"/>
    <w:rsid w:val="002D2984"/>
    <w:rsid w:val="002D3934"/>
    <w:rsid w:val="002F4EC1"/>
    <w:rsid w:val="002F71D4"/>
    <w:rsid w:val="00301E12"/>
    <w:rsid w:val="00303A5B"/>
    <w:rsid w:val="00304316"/>
    <w:rsid w:val="00304DC9"/>
    <w:rsid w:val="00305009"/>
    <w:rsid w:val="00305F1D"/>
    <w:rsid w:val="00315803"/>
    <w:rsid w:val="00315BF6"/>
    <w:rsid w:val="00316A2E"/>
    <w:rsid w:val="00324D36"/>
    <w:rsid w:val="00325774"/>
    <w:rsid w:val="0033026B"/>
    <w:rsid w:val="003406CF"/>
    <w:rsid w:val="00341D4D"/>
    <w:rsid w:val="00343A37"/>
    <w:rsid w:val="00346B7F"/>
    <w:rsid w:val="0035619B"/>
    <w:rsid w:val="00356C29"/>
    <w:rsid w:val="00357EFC"/>
    <w:rsid w:val="00370153"/>
    <w:rsid w:val="00382875"/>
    <w:rsid w:val="0038527E"/>
    <w:rsid w:val="00394199"/>
    <w:rsid w:val="00394A5B"/>
    <w:rsid w:val="00395897"/>
    <w:rsid w:val="00397EEA"/>
    <w:rsid w:val="003B279A"/>
    <w:rsid w:val="003B312A"/>
    <w:rsid w:val="003C7C09"/>
    <w:rsid w:val="003D2BDF"/>
    <w:rsid w:val="003D5B8E"/>
    <w:rsid w:val="003E2665"/>
    <w:rsid w:val="003E5A30"/>
    <w:rsid w:val="003E748E"/>
    <w:rsid w:val="003F33B0"/>
    <w:rsid w:val="003F4FCB"/>
    <w:rsid w:val="003F73D6"/>
    <w:rsid w:val="00402854"/>
    <w:rsid w:val="0041128C"/>
    <w:rsid w:val="00411429"/>
    <w:rsid w:val="00424B96"/>
    <w:rsid w:val="004341C4"/>
    <w:rsid w:val="00437493"/>
    <w:rsid w:val="0045438F"/>
    <w:rsid w:val="0045783F"/>
    <w:rsid w:val="004629FD"/>
    <w:rsid w:val="00466B11"/>
    <w:rsid w:val="0048053E"/>
    <w:rsid w:val="00482287"/>
    <w:rsid w:val="00486B9D"/>
    <w:rsid w:val="0049113E"/>
    <w:rsid w:val="00493561"/>
    <w:rsid w:val="00495247"/>
    <w:rsid w:val="004A030B"/>
    <w:rsid w:val="004A6115"/>
    <w:rsid w:val="004B033F"/>
    <w:rsid w:val="004B39DD"/>
    <w:rsid w:val="004B68DD"/>
    <w:rsid w:val="004C2C1C"/>
    <w:rsid w:val="004C417D"/>
    <w:rsid w:val="004D3653"/>
    <w:rsid w:val="004D646A"/>
    <w:rsid w:val="004E332F"/>
    <w:rsid w:val="005002E3"/>
    <w:rsid w:val="00500409"/>
    <w:rsid w:val="00505960"/>
    <w:rsid w:val="005151B0"/>
    <w:rsid w:val="005212DF"/>
    <w:rsid w:val="00523795"/>
    <w:rsid w:val="005360C5"/>
    <w:rsid w:val="00541F73"/>
    <w:rsid w:val="00544EC7"/>
    <w:rsid w:val="005456EF"/>
    <w:rsid w:val="0054613C"/>
    <w:rsid w:val="00546D40"/>
    <w:rsid w:val="00551EEB"/>
    <w:rsid w:val="005537C5"/>
    <w:rsid w:val="005544D5"/>
    <w:rsid w:val="005569D4"/>
    <w:rsid w:val="00556D60"/>
    <w:rsid w:val="00561099"/>
    <w:rsid w:val="00561854"/>
    <w:rsid w:val="00562490"/>
    <w:rsid w:val="00563A64"/>
    <w:rsid w:val="00571F57"/>
    <w:rsid w:val="00582D22"/>
    <w:rsid w:val="00586E61"/>
    <w:rsid w:val="00587A2B"/>
    <w:rsid w:val="00593B3F"/>
    <w:rsid w:val="00594A81"/>
    <w:rsid w:val="0059704C"/>
    <w:rsid w:val="005A188C"/>
    <w:rsid w:val="005A1F28"/>
    <w:rsid w:val="005A218B"/>
    <w:rsid w:val="005A2817"/>
    <w:rsid w:val="005A3809"/>
    <w:rsid w:val="005A4560"/>
    <w:rsid w:val="005A4848"/>
    <w:rsid w:val="005A6D92"/>
    <w:rsid w:val="005B3BD1"/>
    <w:rsid w:val="005D0FDC"/>
    <w:rsid w:val="005D3870"/>
    <w:rsid w:val="005E23CB"/>
    <w:rsid w:val="005E5534"/>
    <w:rsid w:val="005E5BDC"/>
    <w:rsid w:val="005F1FAB"/>
    <w:rsid w:val="005F508B"/>
    <w:rsid w:val="00600E03"/>
    <w:rsid w:val="0060478A"/>
    <w:rsid w:val="006052C7"/>
    <w:rsid w:val="00605DD9"/>
    <w:rsid w:val="0060689C"/>
    <w:rsid w:val="006115CC"/>
    <w:rsid w:val="00612853"/>
    <w:rsid w:val="00613028"/>
    <w:rsid w:val="006144AC"/>
    <w:rsid w:val="0061501E"/>
    <w:rsid w:val="00624AF4"/>
    <w:rsid w:val="00626D26"/>
    <w:rsid w:val="00631851"/>
    <w:rsid w:val="006319EA"/>
    <w:rsid w:val="006321E0"/>
    <w:rsid w:val="006348A3"/>
    <w:rsid w:val="00640CCE"/>
    <w:rsid w:val="00647B24"/>
    <w:rsid w:val="0066119A"/>
    <w:rsid w:val="00666D3B"/>
    <w:rsid w:val="006774FD"/>
    <w:rsid w:val="0067754A"/>
    <w:rsid w:val="0068035E"/>
    <w:rsid w:val="00681B38"/>
    <w:rsid w:val="006829EA"/>
    <w:rsid w:val="00682B42"/>
    <w:rsid w:val="00685A01"/>
    <w:rsid w:val="00685DF8"/>
    <w:rsid w:val="006926F3"/>
    <w:rsid w:val="00695A2E"/>
    <w:rsid w:val="006A280F"/>
    <w:rsid w:val="006B098F"/>
    <w:rsid w:val="006B188E"/>
    <w:rsid w:val="006B71D2"/>
    <w:rsid w:val="006C3C10"/>
    <w:rsid w:val="006D2BA5"/>
    <w:rsid w:val="006D4762"/>
    <w:rsid w:val="006D68E0"/>
    <w:rsid w:val="006D7DEE"/>
    <w:rsid w:val="006E0028"/>
    <w:rsid w:val="006E1BE7"/>
    <w:rsid w:val="006E2713"/>
    <w:rsid w:val="006E6EAE"/>
    <w:rsid w:val="006E7144"/>
    <w:rsid w:val="006F2020"/>
    <w:rsid w:val="006F4FEF"/>
    <w:rsid w:val="00700625"/>
    <w:rsid w:val="00702073"/>
    <w:rsid w:val="00710F7B"/>
    <w:rsid w:val="0072102E"/>
    <w:rsid w:val="007242FF"/>
    <w:rsid w:val="00725728"/>
    <w:rsid w:val="00730B42"/>
    <w:rsid w:val="0073242E"/>
    <w:rsid w:val="00742AB2"/>
    <w:rsid w:val="007452F4"/>
    <w:rsid w:val="00746278"/>
    <w:rsid w:val="007553FC"/>
    <w:rsid w:val="00756E26"/>
    <w:rsid w:val="007600B8"/>
    <w:rsid w:val="00760855"/>
    <w:rsid w:val="0076380B"/>
    <w:rsid w:val="00763A6C"/>
    <w:rsid w:val="00767FE6"/>
    <w:rsid w:val="00771D91"/>
    <w:rsid w:val="007738FB"/>
    <w:rsid w:val="0078019B"/>
    <w:rsid w:val="00787D4D"/>
    <w:rsid w:val="007924FB"/>
    <w:rsid w:val="007933EB"/>
    <w:rsid w:val="007958A4"/>
    <w:rsid w:val="007A47CA"/>
    <w:rsid w:val="007A537E"/>
    <w:rsid w:val="007A5503"/>
    <w:rsid w:val="007A57A0"/>
    <w:rsid w:val="007C4A50"/>
    <w:rsid w:val="007C5FB2"/>
    <w:rsid w:val="007C629F"/>
    <w:rsid w:val="007C76D6"/>
    <w:rsid w:val="007D7BFC"/>
    <w:rsid w:val="007E32DF"/>
    <w:rsid w:val="007E5189"/>
    <w:rsid w:val="007F4D74"/>
    <w:rsid w:val="008065A3"/>
    <w:rsid w:val="00825C19"/>
    <w:rsid w:val="0083127F"/>
    <w:rsid w:val="0083654D"/>
    <w:rsid w:val="008367EF"/>
    <w:rsid w:val="00851DFE"/>
    <w:rsid w:val="008561A7"/>
    <w:rsid w:val="00864325"/>
    <w:rsid w:val="00872D9C"/>
    <w:rsid w:val="00872F0F"/>
    <w:rsid w:val="00872F4C"/>
    <w:rsid w:val="00881580"/>
    <w:rsid w:val="00887F84"/>
    <w:rsid w:val="008A0CD7"/>
    <w:rsid w:val="008B311A"/>
    <w:rsid w:val="008C339C"/>
    <w:rsid w:val="008C4918"/>
    <w:rsid w:val="008C5012"/>
    <w:rsid w:val="008D2B54"/>
    <w:rsid w:val="008D6D37"/>
    <w:rsid w:val="008D7383"/>
    <w:rsid w:val="008E1087"/>
    <w:rsid w:val="008E3AC5"/>
    <w:rsid w:val="008E3FFD"/>
    <w:rsid w:val="008E5BEB"/>
    <w:rsid w:val="008E727B"/>
    <w:rsid w:val="009015F2"/>
    <w:rsid w:val="00903388"/>
    <w:rsid w:val="009039EF"/>
    <w:rsid w:val="00905739"/>
    <w:rsid w:val="009105F3"/>
    <w:rsid w:val="0091169A"/>
    <w:rsid w:val="00917653"/>
    <w:rsid w:val="00921A3B"/>
    <w:rsid w:val="00925628"/>
    <w:rsid w:val="009344CC"/>
    <w:rsid w:val="00936479"/>
    <w:rsid w:val="00942855"/>
    <w:rsid w:val="00944956"/>
    <w:rsid w:val="0094602E"/>
    <w:rsid w:val="00952F95"/>
    <w:rsid w:val="00956ABB"/>
    <w:rsid w:val="009628AA"/>
    <w:rsid w:val="00966298"/>
    <w:rsid w:val="00966C31"/>
    <w:rsid w:val="00971F6F"/>
    <w:rsid w:val="00971F8E"/>
    <w:rsid w:val="00975969"/>
    <w:rsid w:val="009854A4"/>
    <w:rsid w:val="00991513"/>
    <w:rsid w:val="0099767F"/>
    <w:rsid w:val="009A1267"/>
    <w:rsid w:val="009A25A9"/>
    <w:rsid w:val="009A349A"/>
    <w:rsid w:val="009A3D6D"/>
    <w:rsid w:val="009A4458"/>
    <w:rsid w:val="009C2B94"/>
    <w:rsid w:val="009C71A4"/>
    <w:rsid w:val="009D2B7B"/>
    <w:rsid w:val="009D443A"/>
    <w:rsid w:val="009D5F75"/>
    <w:rsid w:val="009E600D"/>
    <w:rsid w:val="009F3A12"/>
    <w:rsid w:val="009F76D4"/>
    <w:rsid w:val="009F7EF9"/>
    <w:rsid w:val="00A074E2"/>
    <w:rsid w:val="00A203B5"/>
    <w:rsid w:val="00A25316"/>
    <w:rsid w:val="00A25E93"/>
    <w:rsid w:val="00A31D3C"/>
    <w:rsid w:val="00A35BCB"/>
    <w:rsid w:val="00A44A77"/>
    <w:rsid w:val="00A452A8"/>
    <w:rsid w:val="00A4557D"/>
    <w:rsid w:val="00A51375"/>
    <w:rsid w:val="00A51575"/>
    <w:rsid w:val="00A518C0"/>
    <w:rsid w:val="00A524A0"/>
    <w:rsid w:val="00A63A08"/>
    <w:rsid w:val="00A71E3C"/>
    <w:rsid w:val="00A76CC3"/>
    <w:rsid w:val="00A827D2"/>
    <w:rsid w:val="00A83819"/>
    <w:rsid w:val="00A93721"/>
    <w:rsid w:val="00A93DF0"/>
    <w:rsid w:val="00A94874"/>
    <w:rsid w:val="00AA2F56"/>
    <w:rsid w:val="00AA3698"/>
    <w:rsid w:val="00AA55E8"/>
    <w:rsid w:val="00AA6382"/>
    <w:rsid w:val="00AB5415"/>
    <w:rsid w:val="00AB628A"/>
    <w:rsid w:val="00AB64EF"/>
    <w:rsid w:val="00AC3394"/>
    <w:rsid w:val="00AC5DEA"/>
    <w:rsid w:val="00AC6FEC"/>
    <w:rsid w:val="00AC7945"/>
    <w:rsid w:val="00AD16EC"/>
    <w:rsid w:val="00AD2C4A"/>
    <w:rsid w:val="00AD4864"/>
    <w:rsid w:val="00AE3014"/>
    <w:rsid w:val="00AE6875"/>
    <w:rsid w:val="00AF1817"/>
    <w:rsid w:val="00AF292A"/>
    <w:rsid w:val="00AF35D0"/>
    <w:rsid w:val="00B00983"/>
    <w:rsid w:val="00B010F1"/>
    <w:rsid w:val="00B11370"/>
    <w:rsid w:val="00B15678"/>
    <w:rsid w:val="00B26825"/>
    <w:rsid w:val="00B3175B"/>
    <w:rsid w:val="00B321D6"/>
    <w:rsid w:val="00B34052"/>
    <w:rsid w:val="00B342DF"/>
    <w:rsid w:val="00B41E66"/>
    <w:rsid w:val="00B43E43"/>
    <w:rsid w:val="00B4504A"/>
    <w:rsid w:val="00B50AC6"/>
    <w:rsid w:val="00B53F3C"/>
    <w:rsid w:val="00B62071"/>
    <w:rsid w:val="00B625EA"/>
    <w:rsid w:val="00B7476C"/>
    <w:rsid w:val="00B758CD"/>
    <w:rsid w:val="00B8403D"/>
    <w:rsid w:val="00B853AC"/>
    <w:rsid w:val="00B95252"/>
    <w:rsid w:val="00BA5CF5"/>
    <w:rsid w:val="00BA6BB4"/>
    <w:rsid w:val="00BB504B"/>
    <w:rsid w:val="00BB668B"/>
    <w:rsid w:val="00BC2378"/>
    <w:rsid w:val="00BC7434"/>
    <w:rsid w:val="00BD57B3"/>
    <w:rsid w:val="00BE257F"/>
    <w:rsid w:val="00BE7D28"/>
    <w:rsid w:val="00BE7FD2"/>
    <w:rsid w:val="00BF0A06"/>
    <w:rsid w:val="00BF261B"/>
    <w:rsid w:val="00BF5281"/>
    <w:rsid w:val="00C00168"/>
    <w:rsid w:val="00C00741"/>
    <w:rsid w:val="00C033C5"/>
    <w:rsid w:val="00C06F39"/>
    <w:rsid w:val="00C11AE5"/>
    <w:rsid w:val="00C203F7"/>
    <w:rsid w:val="00C21853"/>
    <w:rsid w:val="00C24CAD"/>
    <w:rsid w:val="00C2719F"/>
    <w:rsid w:val="00C35E7E"/>
    <w:rsid w:val="00C36CF9"/>
    <w:rsid w:val="00C37740"/>
    <w:rsid w:val="00C37B89"/>
    <w:rsid w:val="00C40DA1"/>
    <w:rsid w:val="00C455B5"/>
    <w:rsid w:val="00C4590B"/>
    <w:rsid w:val="00C54387"/>
    <w:rsid w:val="00C57E15"/>
    <w:rsid w:val="00C60A42"/>
    <w:rsid w:val="00C618AE"/>
    <w:rsid w:val="00C71649"/>
    <w:rsid w:val="00C77317"/>
    <w:rsid w:val="00C85346"/>
    <w:rsid w:val="00C908D4"/>
    <w:rsid w:val="00C97A1A"/>
    <w:rsid w:val="00CA04F1"/>
    <w:rsid w:val="00CA0AB7"/>
    <w:rsid w:val="00CA30D6"/>
    <w:rsid w:val="00CA493F"/>
    <w:rsid w:val="00CB2415"/>
    <w:rsid w:val="00CB56D0"/>
    <w:rsid w:val="00CC1925"/>
    <w:rsid w:val="00CC2DA1"/>
    <w:rsid w:val="00CC3609"/>
    <w:rsid w:val="00CD2B96"/>
    <w:rsid w:val="00CD36F8"/>
    <w:rsid w:val="00CD42E1"/>
    <w:rsid w:val="00CD753B"/>
    <w:rsid w:val="00CF2499"/>
    <w:rsid w:val="00CF753B"/>
    <w:rsid w:val="00D00CD2"/>
    <w:rsid w:val="00D0503B"/>
    <w:rsid w:val="00D07A84"/>
    <w:rsid w:val="00D131F6"/>
    <w:rsid w:val="00D140A7"/>
    <w:rsid w:val="00D14443"/>
    <w:rsid w:val="00D147F0"/>
    <w:rsid w:val="00D17222"/>
    <w:rsid w:val="00D2138B"/>
    <w:rsid w:val="00D249F9"/>
    <w:rsid w:val="00D31778"/>
    <w:rsid w:val="00D32243"/>
    <w:rsid w:val="00D347AA"/>
    <w:rsid w:val="00D35FE8"/>
    <w:rsid w:val="00D37044"/>
    <w:rsid w:val="00D509C7"/>
    <w:rsid w:val="00D52BF5"/>
    <w:rsid w:val="00D60CF0"/>
    <w:rsid w:val="00D63126"/>
    <w:rsid w:val="00D640D6"/>
    <w:rsid w:val="00D8681E"/>
    <w:rsid w:val="00D87927"/>
    <w:rsid w:val="00D90A4B"/>
    <w:rsid w:val="00D92D2F"/>
    <w:rsid w:val="00D943B7"/>
    <w:rsid w:val="00DA29BC"/>
    <w:rsid w:val="00DA5055"/>
    <w:rsid w:val="00DB1133"/>
    <w:rsid w:val="00DB6B95"/>
    <w:rsid w:val="00DB7AC8"/>
    <w:rsid w:val="00DB7FCC"/>
    <w:rsid w:val="00DC019E"/>
    <w:rsid w:val="00DC7E43"/>
    <w:rsid w:val="00DD2309"/>
    <w:rsid w:val="00DD4F4B"/>
    <w:rsid w:val="00DD6CED"/>
    <w:rsid w:val="00DD773A"/>
    <w:rsid w:val="00DE0FF9"/>
    <w:rsid w:val="00DE2FEB"/>
    <w:rsid w:val="00DE73E7"/>
    <w:rsid w:val="00DE7998"/>
    <w:rsid w:val="00DF54F2"/>
    <w:rsid w:val="00DF6F0C"/>
    <w:rsid w:val="00DF7E89"/>
    <w:rsid w:val="00E06C59"/>
    <w:rsid w:val="00E10CFD"/>
    <w:rsid w:val="00E114DE"/>
    <w:rsid w:val="00E16E15"/>
    <w:rsid w:val="00E20984"/>
    <w:rsid w:val="00E20A84"/>
    <w:rsid w:val="00E2238A"/>
    <w:rsid w:val="00E27757"/>
    <w:rsid w:val="00E3030F"/>
    <w:rsid w:val="00E3114A"/>
    <w:rsid w:val="00E31EC8"/>
    <w:rsid w:val="00E35B0A"/>
    <w:rsid w:val="00E50779"/>
    <w:rsid w:val="00E50DEE"/>
    <w:rsid w:val="00E61B25"/>
    <w:rsid w:val="00E634FA"/>
    <w:rsid w:val="00E76CA6"/>
    <w:rsid w:val="00E778AC"/>
    <w:rsid w:val="00E80828"/>
    <w:rsid w:val="00E81433"/>
    <w:rsid w:val="00E95939"/>
    <w:rsid w:val="00E9794C"/>
    <w:rsid w:val="00EA4A0A"/>
    <w:rsid w:val="00EA74CE"/>
    <w:rsid w:val="00EB1314"/>
    <w:rsid w:val="00EB1D92"/>
    <w:rsid w:val="00EB2C66"/>
    <w:rsid w:val="00EB4E5C"/>
    <w:rsid w:val="00EB7066"/>
    <w:rsid w:val="00EC198B"/>
    <w:rsid w:val="00EC397E"/>
    <w:rsid w:val="00ED193A"/>
    <w:rsid w:val="00ED6074"/>
    <w:rsid w:val="00ED6A7F"/>
    <w:rsid w:val="00EE66F1"/>
    <w:rsid w:val="00EF27DE"/>
    <w:rsid w:val="00EF2A40"/>
    <w:rsid w:val="00EF4805"/>
    <w:rsid w:val="00F0236D"/>
    <w:rsid w:val="00F07108"/>
    <w:rsid w:val="00F1022A"/>
    <w:rsid w:val="00F10FCB"/>
    <w:rsid w:val="00F356EC"/>
    <w:rsid w:val="00F3769A"/>
    <w:rsid w:val="00F410BC"/>
    <w:rsid w:val="00F426A0"/>
    <w:rsid w:val="00F42DCC"/>
    <w:rsid w:val="00F43BFC"/>
    <w:rsid w:val="00F45B98"/>
    <w:rsid w:val="00F5119C"/>
    <w:rsid w:val="00F56A91"/>
    <w:rsid w:val="00F621A9"/>
    <w:rsid w:val="00F76D74"/>
    <w:rsid w:val="00F86BBE"/>
    <w:rsid w:val="00F9069B"/>
    <w:rsid w:val="00F9313D"/>
    <w:rsid w:val="00F93819"/>
    <w:rsid w:val="00FA23C1"/>
    <w:rsid w:val="00FA35CE"/>
    <w:rsid w:val="00FA7830"/>
    <w:rsid w:val="00FB6670"/>
    <w:rsid w:val="00FB6FE2"/>
    <w:rsid w:val="00FD2CFF"/>
    <w:rsid w:val="00FE38FC"/>
    <w:rsid w:val="00FE43FD"/>
    <w:rsid w:val="00FE7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5F287"/>
  <w15:docId w15:val="{AEB42CE0-D6B1-4129-B5C5-D96F8CED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773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1B38"/>
    <w:pPr>
      <w:keepNext/>
      <w:keepLines/>
      <w:widowControl/>
      <w:spacing w:before="340" w:after="330" w:line="578" w:lineRule="auto"/>
      <w:jc w:val="left"/>
      <w:outlineLvl w:val="0"/>
    </w:pPr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81B38"/>
    <w:pPr>
      <w:keepNext/>
      <w:keepLines/>
      <w:widowControl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40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40D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40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40D6"/>
    <w:rPr>
      <w:sz w:val="18"/>
      <w:szCs w:val="18"/>
    </w:rPr>
  </w:style>
  <w:style w:type="character" w:customStyle="1" w:styleId="apple-converted-space">
    <w:name w:val="apple-converted-space"/>
    <w:basedOn w:val="a0"/>
    <w:rsid w:val="00303A5B"/>
  </w:style>
  <w:style w:type="character" w:customStyle="1" w:styleId="tran">
    <w:name w:val="tran"/>
    <w:basedOn w:val="a0"/>
    <w:rsid w:val="00303A5B"/>
  </w:style>
  <w:style w:type="character" w:customStyle="1" w:styleId="transsent">
    <w:name w:val="transsent"/>
    <w:basedOn w:val="a0"/>
    <w:rsid w:val="00085020"/>
  </w:style>
  <w:style w:type="character" w:customStyle="1" w:styleId="skip">
    <w:name w:val="skip"/>
    <w:basedOn w:val="a0"/>
    <w:rsid w:val="0078019B"/>
  </w:style>
  <w:style w:type="paragraph" w:styleId="a7">
    <w:name w:val="Balloon Text"/>
    <w:basedOn w:val="a"/>
    <w:link w:val="a8"/>
    <w:uiPriority w:val="99"/>
    <w:semiHidden/>
    <w:unhideWhenUsed/>
    <w:rsid w:val="005151B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151B0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9854A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9854A4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9854A4"/>
  </w:style>
  <w:style w:type="paragraph" w:styleId="ac">
    <w:name w:val="annotation subject"/>
    <w:basedOn w:val="aa"/>
    <w:next w:val="aa"/>
    <w:link w:val="ad"/>
    <w:uiPriority w:val="99"/>
    <w:semiHidden/>
    <w:unhideWhenUsed/>
    <w:rsid w:val="009854A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9854A4"/>
    <w:rPr>
      <w:b/>
      <w:bCs/>
    </w:rPr>
  </w:style>
  <w:style w:type="paragraph" w:styleId="ae">
    <w:name w:val="Revision"/>
    <w:hidden/>
    <w:uiPriority w:val="99"/>
    <w:semiHidden/>
    <w:rsid w:val="007A57A0"/>
  </w:style>
  <w:style w:type="paragraph" w:styleId="af">
    <w:name w:val="List Paragraph"/>
    <w:basedOn w:val="a"/>
    <w:uiPriority w:val="34"/>
    <w:qFormat/>
    <w:rsid w:val="006E1BE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681B38"/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character" w:customStyle="1" w:styleId="40">
    <w:name w:val="标题 4 字符"/>
    <w:basedOn w:val="a0"/>
    <w:link w:val="4"/>
    <w:uiPriority w:val="9"/>
    <w:semiHidden/>
    <w:rsid w:val="00681B38"/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4"/>
      <w:szCs w:val="24"/>
    </w:rPr>
  </w:style>
  <w:style w:type="paragraph" w:customStyle="1" w:styleId="src">
    <w:name w:val="src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gt">
    <w:name w:val="_tgt"/>
    <w:basedOn w:val="a"/>
    <w:rsid w:val="000F2D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0">
    <w:name w:val="Hyperlink"/>
    <w:basedOn w:val="a0"/>
    <w:uiPriority w:val="99"/>
    <w:unhideWhenUsed/>
    <w:rsid w:val="00E808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86D4BE-6BF7-43AC-8A05-5437E55F1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wei bin</cp:lastModifiedBy>
  <cp:revision>24</cp:revision>
  <cp:lastPrinted>2021-01-19T12:26:00Z</cp:lastPrinted>
  <dcterms:created xsi:type="dcterms:W3CDTF">2021-04-20T04:43:00Z</dcterms:created>
  <dcterms:modified xsi:type="dcterms:W3CDTF">2022-03-22T03:21:00Z</dcterms:modified>
</cp:coreProperties>
</file>